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43CD" w:rsidRPr="00DF43CD" w:rsidRDefault="00DF43CD" w:rsidP="00DF43CD">
      <w:pPr>
        <w:spacing w:after="0"/>
        <w:rPr>
          <w:rFonts w:ascii="Times New Roman" w:hAnsi="Times New Roman" w:cs="Times New Roman"/>
          <w:b/>
          <w:color w:val="000000" w:themeColor="text1"/>
        </w:rPr>
      </w:pPr>
    </w:p>
    <w:p w:rsidR="00DF43CD" w:rsidRPr="00DF43CD" w:rsidRDefault="00DF43CD" w:rsidP="00DF43CD">
      <w:pPr>
        <w:spacing w:after="0"/>
        <w:jc w:val="center"/>
        <w:rPr>
          <w:rFonts w:ascii="Times New Roman" w:hAnsi="Times New Roman" w:cs="Times New Roman"/>
          <w:color w:val="000000" w:themeColor="text1"/>
          <w:sz w:val="28"/>
        </w:rPr>
      </w:pPr>
      <w:r w:rsidRPr="00DF43CD">
        <w:rPr>
          <w:rFonts w:ascii="Times New Roman" w:hAnsi="Times New Roman" w:cs="Times New Roman"/>
          <w:color w:val="000000" w:themeColor="text1"/>
          <w:sz w:val="28"/>
        </w:rPr>
        <w:t>TEMPLATE VIII CONGRESSO DE GINÁSTICA PARA TODOS -SEM IDENTIFICAÇÃO</w:t>
      </w:r>
      <w:r w:rsidR="007C6A79">
        <w:rPr>
          <w:rFonts w:ascii="Times New Roman" w:hAnsi="Times New Roman" w:cs="Times New Roman"/>
          <w:color w:val="000000" w:themeColor="text1"/>
          <w:sz w:val="28"/>
        </w:rPr>
        <w:t xml:space="preserve"> [TIMES NEW ROMAN, 14, CENTRALIZADO]</w:t>
      </w:r>
    </w:p>
    <w:p w:rsidR="00DF43CD" w:rsidRDefault="00DF43CD" w:rsidP="00DF43CD">
      <w:pPr>
        <w:spacing w:after="0"/>
        <w:jc w:val="center"/>
        <w:rPr>
          <w:rFonts w:ascii="Times New Roman" w:hAnsi="Times New Roman" w:cs="Times New Roman"/>
          <w:color w:val="000000" w:themeColor="text1"/>
          <w:sz w:val="28"/>
        </w:rPr>
      </w:pPr>
    </w:p>
    <w:p w:rsidR="00DF43CD" w:rsidRPr="00DF43CD" w:rsidRDefault="00DF43CD" w:rsidP="00DF43CD">
      <w:pPr>
        <w:spacing w:after="0"/>
        <w:jc w:val="center"/>
        <w:rPr>
          <w:rFonts w:ascii="Times New Roman" w:hAnsi="Times New Roman" w:cs="Times New Roman"/>
          <w:color w:val="000000" w:themeColor="text1"/>
          <w:sz w:val="28"/>
        </w:rPr>
      </w:pPr>
    </w:p>
    <w:p w:rsidR="00DF43CD" w:rsidRPr="00DF43CD" w:rsidRDefault="00DF43CD" w:rsidP="00DF43CD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pt-BR"/>
        </w:rPr>
      </w:pPr>
      <w:r w:rsidRPr="00DF43CD">
        <w:rPr>
          <w:rFonts w:ascii="Times New Roman" w:eastAsia="Times New Roman" w:hAnsi="Times New Roman" w:cs="Times New Roman"/>
          <w:lang w:eastAsia="pt-BR"/>
        </w:rPr>
        <w:t xml:space="preserve">Resumo: Deverá ser redigido com no mínimo 1000 e máximo 1200 palavras, incluindo título, resumo, palavras-chave e referências. O resumo deverá conter justificativa, problema ou objetivo geral, fundamentação teórica, metodologia, discussão dos resultados e considerações finais em texto único sem parágrafos e com espaçamento entrelinhas simples, fonte Times New Roman, tamanho 11. As margens da página deverão seguir o </w:t>
      </w:r>
      <w:proofErr w:type="spellStart"/>
      <w:r w:rsidRPr="00DF43CD">
        <w:rPr>
          <w:rFonts w:ascii="Times New Roman" w:eastAsia="Times New Roman" w:hAnsi="Times New Roman" w:cs="Times New Roman"/>
          <w:lang w:eastAsia="pt-BR"/>
        </w:rPr>
        <w:t>template</w:t>
      </w:r>
      <w:proofErr w:type="spellEnd"/>
      <w:r w:rsidRPr="00DF43CD">
        <w:rPr>
          <w:rFonts w:ascii="Times New Roman" w:eastAsia="Times New Roman" w:hAnsi="Times New Roman" w:cs="Times New Roman"/>
          <w:lang w:eastAsia="pt-BR"/>
        </w:rPr>
        <w:t>.</w:t>
      </w:r>
    </w:p>
    <w:p w:rsidR="00DF43CD" w:rsidRPr="00DF43CD" w:rsidRDefault="00DF43CD" w:rsidP="00DF43CD">
      <w:pPr>
        <w:spacing w:before="300" w:after="0" w:line="240" w:lineRule="auto"/>
        <w:rPr>
          <w:rFonts w:ascii="Times New Roman" w:eastAsia="Times New Roman" w:hAnsi="Times New Roman" w:cs="Times New Roman"/>
          <w:lang w:eastAsia="pt-BR"/>
        </w:rPr>
      </w:pPr>
      <w:r w:rsidRPr="00DF43CD">
        <w:rPr>
          <w:rFonts w:ascii="Times New Roman" w:eastAsia="Times New Roman" w:hAnsi="Times New Roman" w:cs="Times New Roman"/>
          <w:lang w:eastAsia="pt-BR"/>
        </w:rPr>
        <w:t>Palavras-chave: Entre três e seis palavras-chave, seguindo a formatação do resumo.</w:t>
      </w:r>
    </w:p>
    <w:p w:rsidR="00DF43CD" w:rsidRPr="00DF43CD" w:rsidRDefault="00DF43CD" w:rsidP="00DF43CD">
      <w:pPr>
        <w:spacing w:before="300" w:after="0" w:line="240" w:lineRule="auto"/>
        <w:rPr>
          <w:rFonts w:ascii="Times New Roman" w:eastAsia="Times New Roman" w:hAnsi="Times New Roman" w:cs="Times New Roman"/>
          <w:lang w:eastAsia="pt-BR"/>
        </w:rPr>
      </w:pPr>
      <w:r w:rsidRPr="00DF43CD">
        <w:rPr>
          <w:rFonts w:ascii="Times New Roman" w:eastAsia="Times New Roman" w:hAnsi="Times New Roman" w:cs="Times New Roman"/>
          <w:lang w:eastAsia="pt-BR"/>
        </w:rPr>
        <w:t>Referências: Conforme normas da ABNT 6023/2002, no formato de autor/data.</w:t>
      </w:r>
    </w:p>
    <w:p w:rsidR="00A23E36" w:rsidRPr="00DF43CD" w:rsidRDefault="00A23E36" w:rsidP="00DF43CD">
      <w:pPr>
        <w:spacing w:after="0"/>
        <w:rPr>
          <w:rFonts w:ascii="Times New Roman" w:hAnsi="Times New Roman" w:cs="Times New Roman"/>
        </w:rPr>
      </w:pPr>
    </w:p>
    <w:sectPr w:rsidR="00A23E36" w:rsidRPr="00DF43CD" w:rsidSect="00617E4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3EC2" w:rsidRDefault="00653EC2" w:rsidP="00DF43CD">
      <w:pPr>
        <w:spacing w:after="0" w:line="240" w:lineRule="auto"/>
      </w:pPr>
      <w:r>
        <w:separator/>
      </w:r>
    </w:p>
  </w:endnote>
  <w:endnote w:type="continuationSeparator" w:id="0">
    <w:p w:rsidR="00653EC2" w:rsidRDefault="00653EC2" w:rsidP="00DF4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0949" w:rsidRDefault="0068094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0949" w:rsidRDefault="0068094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0949" w:rsidRDefault="0068094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3EC2" w:rsidRDefault="00653EC2" w:rsidP="00DF43CD">
      <w:pPr>
        <w:spacing w:after="0" w:line="240" w:lineRule="auto"/>
      </w:pPr>
      <w:r>
        <w:separator/>
      </w:r>
    </w:p>
  </w:footnote>
  <w:footnote w:type="continuationSeparator" w:id="0">
    <w:p w:rsidR="00653EC2" w:rsidRDefault="00653EC2" w:rsidP="00DF4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0949" w:rsidRDefault="0068094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43CD" w:rsidRDefault="00680949">
    <w:pPr>
      <w:pStyle w:val="Cabealho"/>
    </w:pPr>
    <w:bookmarkStart w:id="0" w:name="_GoBack"/>
    <w:bookmarkEnd w:id="0"/>
    <w:r>
      <w:rPr>
        <w:noProof/>
      </w:rPr>
      <w:drawing>
        <wp:anchor distT="0" distB="0" distL="114300" distR="114300" simplePos="0" relativeHeight="251659264" behindDoc="0" locked="0" layoutInCell="1" allowOverlap="1" wp14:anchorId="07ABF4F1" wp14:editId="6AE076BF">
          <wp:simplePos x="0" y="0"/>
          <wp:positionH relativeFrom="margin">
            <wp:posOffset>-1057275</wp:posOffset>
          </wp:positionH>
          <wp:positionV relativeFrom="margin">
            <wp:posOffset>-1912620</wp:posOffset>
          </wp:positionV>
          <wp:extent cx="7536180" cy="1741805"/>
          <wp:effectExtent l="0" t="0" r="7620" b="0"/>
          <wp:wrapSquare wrapText="bothSides"/>
          <wp:docPr id="21" name="Imagem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aixa congressossasad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180" cy="17418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0949" w:rsidRDefault="0068094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MjI2sTSxMDQzMzBQ0lEKTi0uzszPAykwqgUAFJuKoSwAAAA="/>
  </w:docVars>
  <w:rsids>
    <w:rsidRoot w:val="00DF43CD"/>
    <w:rsid w:val="00011977"/>
    <w:rsid w:val="00050487"/>
    <w:rsid w:val="00075F36"/>
    <w:rsid w:val="0007672B"/>
    <w:rsid w:val="0007680B"/>
    <w:rsid w:val="000B106C"/>
    <w:rsid w:val="000B4EAD"/>
    <w:rsid w:val="000B731E"/>
    <w:rsid w:val="000D147E"/>
    <w:rsid w:val="000E23FC"/>
    <w:rsid w:val="000E5A05"/>
    <w:rsid w:val="00100EDC"/>
    <w:rsid w:val="001019F8"/>
    <w:rsid w:val="001021AE"/>
    <w:rsid w:val="0011507D"/>
    <w:rsid w:val="00122072"/>
    <w:rsid w:val="001267F8"/>
    <w:rsid w:val="00137FD6"/>
    <w:rsid w:val="00153378"/>
    <w:rsid w:val="00166AF6"/>
    <w:rsid w:val="001771EB"/>
    <w:rsid w:val="00192069"/>
    <w:rsid w:val="00194800"/>
    <w:rsid w:val="00195707"/>
    <w:rsid w:val="0019572E"/>
    <w:rsid w:val="001A2A99"/>
    <w:rsid w:val="001B1AA2"/>
    <w:rsid w:val="001C425D"/>
    <w:rsid w:val="001C4C35"/>
    <w:rsid w:val="001C7492"/>
    <w:rsid w:val="001D1CEC"/>
    <w:rsid w:val="001D52A2"/>
    <w:rsid w:val="001D5F88"/>
    <w:rsid w:val="001E05B2"/>
    <w:rsid w:val="0020688A"/>
    <w:rsid w:val="002103B4"/>
    <w:rsid w:val="00226536"/>
    <w:rsid w:val="0023352E"/>
    <w:rsid w:val="0025466F"/>
    <w:rsid w:val="002666E2"/>
    <w:rsid w:val="00271D09"/>
    <w:rsid w:val="002733A3"/>
    <w:rsid w:val="00274AF4"/>
    <w:rsid w:val="00282F9D"/>
    <w:rsid w:val="002B2EC3"/>
    <w:rsid w:val="002C2A3A"/>
    <w:rsid w:val="002C48B7"/>
    <w:rsid w:val="002C7968"/>
    <w:rsid w:val="002D3979"/>
    <w:rsid w:val="002D4EF1"/>
    <w:rsid w:val="002D6563"/>
    <w:rsid w:val="002F29B2"/>
    <w:rsid w:val="002F4543"/>
    <w:rsid w:val="003141AA"/>
    <w:rsid w:val="00317BD9"/>
    <w:rsid w:val="00324472"/>
    <w:rsid w:val="00333147"/>
    <w:rsid w:val="00351263"/>
    <w:rsid w:val="00363440"/>
    <w:rsid w:val="003638BE"/>
    <w:rsid w:val="00371593"/>
    <w:rsid w:val="003947ED"/>
    <w:rsid w:val="003B1F39"/>
    <w:rsid w:val="003B6B96"/>
    <w:rsid w:val="003F1FCF"/>
    <w:rsid w:val="003F66C4"/>
    <w:rsid w:val="00400094"/>
    <w:rsid w:val="004103EC"/>
    <w:rsid w:val="0041247D"/>
    <w:rsid w:val="004144E2"/>
    <w:rsid w:val="00430EF5"/>
    <w:rsid w:val="00440792"/>
    <w:rsid w:val="004447FF"/>
    <w:rsid w:val="00474A2B"/>
    <w:rsid w:val="004A162A"/>
    <w:rsid w:val="004A2768"/>
    <w:rsid w:val="004A43DE"/>
    <w:rsid w:val="004B034F"/>
    <w:rsid w:val="004B2B9B"/>
    <w:rsid w:val="004C6DD0"/>
    <w:rsid w:val="004D0B00"/>
    <w:rsid w:val="004D2379"/>
    <w:rsid w:val="004E21D9"/>
    <w:rsid w:val="00502B18"/>
    <w:rsid w:val="00561BA4"/>
    <w:rsid w:val="00581C98"/>
    <w:rsid w:val="00590D6E"/>
    <w:rsid w:val="005B204C"/>
    <w:rsid w:val="005B4184"/>
    <w:rsid w:val="005E67B3"/>
    <w:rsid w:val="005F723E"/>
    <w:rsid w:val="00617E44"/>
    <w:rsid w:val="00620B8D"/>
    <w:rsid w:val="00623C9C"/>
    <w:rsid w:val="006309C2"/>
    <w:rsid w:val="00630B3E"/>
    <w:rsid w:val="0063465A"/>
    <w:rsid w:val="00642197"/>
    <w:rsid w:val="006455D8"/>
    <w:rsid w:val="00646B8D"/>
    <w:rsid w:val="00653EC2"/>
    <w:rsid w:val="00662592"/>
    <w:rsid w:val="00672151"/>
    <w:rsid w:val="00674A8F"/>
    <w:rsid w:val="00680949"/>
    <w:rsid w:val="00684A0C"/>
    <w:rsid w:val="00684BC3"/>
    <w:rsid w:val="00686729"/>
    <w:rsid w:val="006A22D9"/>
    <w:rsid w:val="006B6B4D"/>
    <w:rsid w:val="006C4995"/>
    <w:rsid w:val="006F04DD"/>
    <w:rsid w:val="0071374C"/>
    <w:rsid w:val="00727F95"/>
    <w:rsid w:val="00733D57"/>
    <w:rsid w:val="0073409C"/>
    <w:rsid w:val="007457C2"/>
    <w:rsid w:val="00752341"/>
    <w:rsid w:val="007538EF"/>
    <w:rsid w:val="007627CA"/>
    <w:rsid w:val="00765369"/>
    <w:rsid w:val="00781D70"/>
    <w:rsid w:val="007A741E"/>
    <w:rsid w:val="007A78B3"/>
    <w:rsid w:val="007B0149"/>
    <w:rsid w:val="007B2D4E"/>
    <w:rsid w:val="007C0DF2"/>
    <w:rsid w:val="007C6A79"/>
    <w:rsid w:val="007D3243"/>
    <w:rsid w:val="007D7C8B"/>
    <w:rsid w:val="007F34C5"/>
    <w:rsid w:val="007F34F6"/>
    <w:rsid w:val="008323BA"/>
    <w:rsid w:val="00834347"/>
    <w:rsid w:val="008530FB"/>
    <w:rsid w:val="00855D15"/>
    <w:rsid w:val="008639CF"/>
    <w:rsid w:val="008647F5"/>
    <w:rsid w:val="008718F0"/>
    <w:rsid w:val="008841B7"/>
    <w:rsid w:val="008879AA"/>
    <w:rsid w:val="00887E9C"/>
    <w:rsid w:val="00894171"/>
    <w:rsid w:val="008D1AD6"/>
    <w:rsid w:val="008D44AA"/>
    <w:rsid w:val="008E14AC"/>
    <w:rsid w:val="008E6110"/>
    <w:rsid w:val="008F053C"/>
    <w:rsid w:val="00900BB2"/>
    <w:rsid w:val="00900C18"/>
    <w:rsid w:val="00901B94"/>
    <w:rsid w:val="00905A0F"/>
    <w:rsid w:val="0091118F"/>
    <w:rsid w:val="0091195A"/>
    <w:rsid w:val="009155C4"/>
    <w:rsid w:val="009236DE"/>
    <w:rsid w:val="0093148C"/>
    <w:rsid w:val="00936C74"/>
    <w:rsid w:val="00942C3C"/>
    <w:rsid w:val="00944DB0"/>
    <w:rsid w:val="00963C13"/>
    <w:rsid w:val="00967F4C"/>
    <w:rsid w:val="009715D4"/>
    <w:rsid w:val="009841B8"/>
    <w:rsid w:val="009A0801"/>
    <w:rsid w:val="009A67CC"/>
    <w:rsid w:val="009B31B5"/>
    <w:rsid w:val="009C64CE"/>
    <w:rsid w:val="00A0042C"/>
    <w:rsid w:val="00A04D77"/>
    <w:rsid w:val="00A13471"/>
    <w:rsid w:val="00A23E36"/>
    <w:rsid w:val="00A313DB"/>
    <w:rsid w:val="00A40B62"/>
    <w:rsid w:val="00A44342"/>
    <w:rsid w:val="00A47BF5"/>
    <w:rsid w:val="00A55094"/>
    <w:rsid w:val="00A8527D"/>
    <w:rsid w:val="00A93918"/>
    <w:rsid w:val="00A97DD1"/>
    <w:rsid w:val="00AA4D12"/>
    <w:rsid w:val="00AA728A"/>
    <w:rsid w:val="00AB04EB"/>
    <w:rsid w:val="00AC0A98"/>
    <w:rsid w:val="00AD73A1"/>
    <w:rsid w:val="00AF06C8"/>
    <w:rsid w:val="00AF15E5"/>
    <w:rsid w:val="00AF1CDF"/>
    <w:rsid w:val="00B42C1F"/>
    <w:rsid w:val="00B4428E"/>
    <w:rsid w:val="00B7729F"/>
    <w:rsid w:val="00B965A9"/>
    <w:rsid w:val="00B9692A"/>
    <w:rsid w:val="00BB4B56"/>
    <w:rsid w:val="00BB6360"/>
    <w:rsid w:val="00BB6CBA"/>
    <w:rsid w:val="00BC42DF"/>
    <w:rsid w:val="00BC4666"/>
    <w:rsid w:val="00BC5092"/>
    <w:rsid w:val="00BC5D80"/>
    <w:rsid w:val="00BE7264"/>
    <w:rsid w:val="00BF5D48"/>
    <w:rsid w:val="00BF6292"/>
    <w:rsid w:val="00C06F9C"/>
    <w:rsid w:val="00C12F0E"/>
    <w:rsid w:val="00C20AF7"/>
    <w:rsid w:val="00C312E4"/>
    <w:rsid w:val="00C35726"/>
    <w:rsid w:val="00C50774"/>
    <w:rsid w:val="00C60B90"/>
    <w:rsid w:val="00C80E51"/>
    <w:rsid w:val="00C81012"/>
    <w:rsid w:val="00C83E4F"/>
    <w:rsid w:val="00C974BA"/>
    <w:rsid w:val="00CA6032"/>
    <w:rsid w:val="00CC1B17"/>
    <w:rsid w:val="00CC58A2"/>
    <w:rsid w:val="00CD6174"/>
    <w:rsid w:val="00CE426A"/>
    <w:rsid w:val="00CF7A15"/>
    <w:rsid w:val="00D05531"/>
    <w:rsid w:val="00D10E7C"/>
    <w:rsid w:val="00D15293"/>
    <w:rsid w:val="00D1707A"/>
    <w:rsid w:val="00D228EB"/>
    <w:rsid w:val="00D255B9"/>
    <w:rsid w:val="00D27B6F"/>
    <w:rsid w:val="00D32B24"/>
    <w:rsid w:val="00D331CF"/>
    <w:rsid w:val="00D8061F"/>
    <w:rsid w:val="00D861E3"/>
    <w:rsid w:val="00D86ED3"/>
    <w:rsid w:val="00DA035A"/>
    <w:rsid w:val="00DA1413"/>
    <w:rsid w:val="00DB5BA4"/>
    <w:rsid w:val="00DC5195"/>
    <w:rsid w:val="00DE032D"/>
    <w:rsid w:val="00DE1943"/>
    <w:rsid w:val="00DF120D"/>
    <w:rsid w:val="00DF24F6"/>
    <w:rsid w:val="00DF43CD"/>
    <w:rsid w:val="00E1053A"/>
    <w:rsid w:val="00E14B4E"/>
    <w:rsid w:val="00E25D73"/>
    <w:rsid w:val="00E41FA4"/>
    <w:rsid w:val="00E71DD6"/>
    <w:rsid w:val="00E75577"/>
    <w:rsid w:val="00E81DAA"/>
    <w:rsid w:val="00E94FBB"/>
    <w:rsid w:val="00E95475"/>
    <w:rsid w:val="00EA6AD1"/>
    <w:rsid w:val="00ED4AC0"/>
    <w:rsid w:val="00EE49E5"/>
    <w:rsid w:val="00EF5BB8"/>
    <w:rsid w:val="00F04430"/>
    <w:rsid w:val="00F11892"/>
    <w:rsid w:val="00F166BB"/>
    <w:rsid w:val="00F2357B"/>
    <w:rsid w:val="00F23778"/>
    <w:rsid w:val="00F330DF"/>
    <w:rsid w:val="00F36D44"/>
    <w:rsid w:val="00F4594E"/>
    <w:rsid w:val="00F67DB0"/>
    <w:rsid w:val="00F72458"/>
    <w:rsid w:val="00F75F63"/>
    <w:rsid w:val="00F9049A"/>
    <w:rsid w:val="00FA11CB"/>
    <w:rsid w:val="00FB3F58"/>
    <w:rsid w:val="00FC2C32"/>
    <w:rsid w:val="00FE2F9A"/>
    <w:rsid w:val="00FF7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ECA1A94-A2DE-4878-B448-8F5D20F3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3C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DF43C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F43CD"/>
  </w:style>
  <w:style w:type="paragraph" w:styleId="Rodap">
    <w:name w:val="footer"/>
    <w:basedOn w:val="Normal"/>
    <w:link w:val="RodapChar"/>
    <w:uiPriority w:val="99"/>
    <w:unhideWhenUsed/>
    <w:rsid w:val="00DF43C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F4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8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ago C. Iwamoto</dc:creator>
  <cp:keywords/>
  <dc:description/>
  <cp:lastModifiedBy>Thiago C. Iwamoto</cp:lastModifiedBy>
  <cp:revision>3</cp:revision>
  <dcterms:created xsi:type="dcterms:W3CDTF">2019-05-01T22:12:00Z</dcterms:created>
  <dcterms:modified xsi:type="dcterms:W3CDTF">2019-05-01T23:39:00Z</dcterms:modified>
</cp:coreProperties>
</file>